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4ED99" w14:textId="482CCA90" w:rsidR="00050D6B" w:rsidRPr="00771CE7" w:rsidRDefault="00050D6B" w:rsidP="00771CE7">
      <w:pPr>
        <w:pStyle w:val="Heading1"/>
        <w:spacing w:before="0" w:line="240" w:lineRule="auto"/>
        <w:jc w:val="center"/>
        <w:rPr>
          <w:rFonts w:ascii="Arial" w:hAnsi="Arial" w:cs="Arial"/>
          <w:b/>
          <w:bCs/>
          <w:color w:val="auto"/>
          <w:sz w:val="20"/>
          <w:szCs w:val="20"/>
        </w:rPr>
      </w:pPr>
      <w:r w:rsidRPr="00771CE7">
        <w:rPr>
          <w:rFonts w:ascii="Arial" w:hAnsi="Arial" w:cs="Arial"/>
          <w:b/>
          <w:bCs/>
          <w:color w:val="auto"/>
          <w:sz w:val="20"/>
          <w:szCs w:val="20"/>
        </w:rPr>
        <w:t>Figure 1:  Complete Plasmid Sequence of NR</w:t>
      </w:r>
      <w:r w:rsidR="00627059">
        <w:rPr>
          <w:rFonts w:ascii="Arial" w:hAnsi="Arial" w:cs="Arial"/>
          <w:b/>
          <w:bCs/>
          <w:color w:val="auto"/>
          <w:sz w:val="20"/>
          <w:szCs w:val="20"/>
        </w:rPr>
        <w:t>-</w:t>
      </w:r>
      <w:r w:rsidR="0044428B">
        <w:rPr>
          <w:rFonts w:ascii="Arial" w:hAnsi="Arial" w:cs="Arial"/>
          <w:b/>
          <w:bCs/>
          <w:color w:val="auto"/>
          <w:sz w:val="20"/>
          <w:szCs w:val="20"/>
        </w:rPr>
        <w:t>5</w:t>
      </w:r>
      <w:r w:rsidR="00BE1A5E">
        <w:rPr>
          <w:rFonts w:ascii="Arial" w:hAnsi="Arial" w:cs="Arial"/>
          <w:b/>
          <w:bCs/>
          <w:color w:val="auto"/>
          <w:sz w:val="20"/>
          <w:szCs w:val="20"/>
        </w:rPr>
        <w:t>542</w:t>
      </w:r>
      <w:r w:rsidR="00A11AA6">
        <w:rPr>
          <w:rFonts w:ascii="Arial" w:hAnsi="Arial" w:cs="Arial"/>
          <w:b/>
          <w:bCs/>
          <w:color w:val="auto"/>
          <w:sz w:val="20"/>
          <w:szCs w:val="20"/>
        </w:rPr>
        <w:t>5</w:t>
      </w:r>
    </w:p>
    <w:p w14:paraId="03A067C3" w14:textId="43F2865C" w:rsidR="009470BA" w:rsidRDefault="009470BA" w:rsidP="00BE1A5E">
      <w:pPr>
        <w:tabs>
          <w:tab w:val="left" w:pos="0"/>
        </w:tabs>
        <w:spacing w:after="0" w:line="240" w:lineRule="auto"/>
        <w:ind w:left="180" w:hanging="90"/>
      </w:pPr>
      <w:r>
        <w:t>&gt;NR</w:t>
      </w:r>
      <w:r w:rsidR="00627059">
        <w:t>-</w:t>
      </w:r>
      <w:r w:rsidR="0044428B">
        <w:t>5</w:t>
      </w:r>
      <w:r w:rsidR="00BE1A5E">
        <w:t>542</w:t>
      </w:r>
      <w:r w:rsidR="00A11AA6">
        <w:t>5</w:t>
      </w:r>
      <w:r>
        <w:t xml:space="preserve"> complete plasmid sequence</w:t>
      </w:r>
    </w:p>
    <w:p w14:paraId="22ED540B" w14:textId="52C76679" w:rsidR="00E75F2C" w:rsidRDefault="00A11AA6">
      <w:pPr>
        <w:rPr>
          <w:rFonts w:ascii="Courier New" w:hAnsi="Courier New" w:cs="Courier New"/>
          <w:sz w:val="20"/>
        </w:rPr>
      </w:pPr>
      <w:r w:rsidRPr="00A11AA6">
        <w:rPr>
          <w:rFonts w:ascii="Courier New" w:hAnsi="Courier New" w:cs="Courier New"/>
          <w:sz w:val="20"/>
        </w:rPr>
        <w:t>GTCGACATTGATTATTGACTAGTTATTAATAGTAATCAATTACGGGGTCATTAGTTCATAGCCCATATATGGAGTTCCGCGTTACATAACTTACGGTAAATGGCCCGCCTGGCTGACCGCCCAACGACCCCCGCCCATTGACGTCAATAATGACGTATGTTCCCATAGTAACGCCAATAGGGACTTTCCATTGACGTCAATGGGTGGACTATTTACGGTAAACTGCCCACTTGGCAGTACATCAAGTGTATCATATGCCAAGTACGCCCCCTATTGACGTCAATGACGGTAAATGGCCCGCCTGGCATTATGCCCAGTACATGACCTTATGGGACTTTCCTACTTGGCAGTACATCTACGTATTAGTCATCGCTATTACCATGGGTCGAGGTGAGCCCCACGTTCTGCTTCACTCTCCCCATCTCCCCCCCCTCCCCACCCCCAATTTTGTATTTATTTATTTTTTAATTATTTTGTGCAGCGATGGGGGCGGGGGGGGGGGGGGCGCGCGCCAGGCGGGGCGGGGCGGGGCGAGGGGCGGGGCGGGGCGAGGCGGAGAGGTGCGGCGGCAGCCAATCAGAGCGGCGCGCTCCGAAAGTTTCCTTTTATGGCGAGGCGGCGGCGGCGGCGGCCCTATAAAAAGCGAAGCGCGCGGCGGGCGGGAGTCGCTGCGTTGCCTTCGCCCCGTGCCCCGCTCCGCGCCGCCTCGCGCCGCCCGCCCCGGCTCTGACTGACCGCGTTACTCCCACAGGTGAGCGGGCGGGACGGCCCTTCTCCTCCGGGCTGTAATTAGCGCTTGGTTTAATGACGGCTCGTTTCTTTTCTGTGGCTGCGTGAAAGCCTTAAAGGGCTCCGGGAGGGCCCTTTGTGCGGGGGGGAGCGGCTCGGGGGGTGCGTGCGTGTGTGTGTGCGTGGGGAGCGCCGCGTGCGGCCCGCGCTGCCCGGCGGCTGTGAGCGCTGCGGGCGCGGCGCGGGGCTTTGTGCGCTCCGCGTGTGCGCGAGGGGAGCGCGGCCGGGGGCGGTGCCCCGCGGTGCGGGGGGGCTGCGAGGGGAACAAAGGCTGCGTGCGGGGTGTGTGCGTGGGGGGGTGAGCAGGGGGTGTGGGCGCGGCGGTCGGGCTGTAACCCCCCCCTGCACCCCCCTCCCCGAGTTGCTGAGCACGGCCCGGCTTCGGGTGCGGGGCTCCGTGCGGGGCGTGGCGCGGGGCTCGCCGTGCCGGGCGGGGGGTGGCGGCAGGTGGGGGTGCCGGGCGGGGCGGGGCCGCCTCGGGCCGGGGAGGGCTCGGGGGAGGGGCGCGGCGGCCCCCGGAGCGCCGGCGGCTGTCGAGGCGCGGCGAGCCGCAGCCATTGCCTTTTATGGTAATCGTGCGAGAGGGCGCAGGGACTTCCTTTGTCCCAAATCTGTGCGGAGCCGAAATCTGGGAGGCGCCGCCGCACCCCCTCTAGCGGGCGCGGGGCGAAGCGGTGCGGCGCCGGCAGGAAGGAAATGGGCGGGGAGGGCCTTCGTGCGTCGCCGCGCCGCCGTCCCCTTCTCCCTCTCCAGCCTCGGGGCTGTCCGCGGGGGGACGGCTGCCTTCGGGGGGGACGGGGCAGGGCGGGGTTCGGCTTCTGGCGTGTGACCGGCGGCTCTAGCGCCTCTGCTAACCATGTTCATGCCTTCTTCTTTTTCCTACAGCTCCTGGGCAACGTGCTGGTTGTTGTGCTGTCTCATCATTTTGGCAAAGAATTGCGGCCGTCTCAGGCCGAGTTCGGTACCGCCACCATGGAACTGCTGATCCTGAAGGCCAACGCCATCACCACCATCCTGACCGCCGTGACCTTCTGCTTCGCCAGCGGCCAGAACATCACCGAGGAATTCTACCAGAGCACCTGCAGCGCCGTGAGCAAGGGCTACCTGAGCGCCCTGCGGACCGGCTGGTACACCAGCGTGATCACCATCGAGCTGTCCAACATCAAAGAAAACAAGTGCAACGGCACCGACGCCAAAGTGAAGCTGATCAAGCAGGAACTGGACAAGTACAAGAACGCCGTGACCGAGCTGCAGCTGCTGATGCAGAGCACCCCCGCCACCAACAACAGAGCCAGAAGAGAGCTGCCCCGGTTCATGAACTACACCCTGAACAACGCCAAGAAAACCAACGTGACCCTGAGCAAGAAGAGAAAGAGAAGATTCCTGGGCTTCCTGCTGGGCGTGGGCAGCGCCATTGCCAGCGGCGTGGCCGTGTGTAAAGTGCTGCACCTGGAAGGCGAAGTGAACAAGATCAAGTCCGCCCTGCTGTCCACCAACAAGGCCGTGGTGTCCCTGAGCAACGGCGTGAGCGTGCTGACCTTCAAGGTGCTGGATCTGAAGAACTACATCGACAAGCAGCTGCTGCCCATCCTGAACAAGCAGAGCTGCAGCATCAGCAACATCGAGACAGTGATCGAGTTCCAGCAGAAGAACAACCGGCTGCTGGAAATCACCCGGGAGTTCAGCGTGAACGCCGGAGTGACCACCCCCGTGTCCACCTACATGCTGACCAACAGCGAGCTGCTGTCCCTGATCAATGACATGCCCATCACCAACGACCAGAAAAAGCTGATGAGCAACAACGTGCAGATCGTGCGGCAGCAGAGCTACTCCATCATGTGCATCATCAAAGAAGAGGTGCTGGCCTACGTGGTGCAGCTGCCCCTGTACGGCGTGATCGACACCCCCTGCTGGAAGCTGCACACCAGCCCCCTGTGCACAACCAACACCAAAGAGGGCAGCAACATCTGCCTGACCCGGACCGACCGGGGCTGGTACTGCGACAACGCCGGCAGCGTGTCCTTCTTTCCACAGGCCGAGACATGCAAGGTGCAGAGCAACCGGGTGTTCTGCGACACCATGAACAGCCTGACCCTGCCCTCCGAAGTGAACCTGTGCAACGTGGACATCTTCAACCCCAAGTACGACTGCAAGATCATGACCTCCAAGACCGACGTGTCCAGCTCCGTGATCACCTCCCTGGGCGCCATCGTGTCCTGCTACGGCAAGACCAAGTGCACCGCCAGCAACAAGAACAGAGGCATCATCAAGACCTTCAGCAACGGCTGCGACTACGTGTCCAATAAGGGCGTGGACACCGTGTCCGTGGGCAACACACTGTACTACGTGAATAAGCAGGAAGGCAAGAGCCTGTACGTGAAGGGCGAGCCCATCATCAACTTCTACGACCCCCTGGTGTTCCCCAGCGACGAGTTCGACGCCAGCATCAGCCAGGTGAACGAGAAGATCAACCAGAGCCTGGCCTTCATCAGAAAGAGCGACGAACTGCTGTCCGCCATCGGCGGCTACATCCCCGAGGCCCCCAGAGATGGCCAGGCCTACGTGCGGAAGGACGGCGAGTGGGTGCTGCTGTCTACATTTCTGGGCGGCCTGGTGCCTAGAGGCTCTCACCACCACCATCACCACAGCGCCTGGTCCCACCCCCAGTTCGAGAAGTGATGAGCGGCCGCCATGAATTCCATCACCACCATCATCACCATCATTGACTCGAGCGATAATTCACTCCTCAGGTGCAGGCTGCCTATCAGAAGGTGGTGGCTGGTGTGGCCAATGCCCTGGCTCACAAATACCACTGAGATCTTTTTCCCTCTGCCAAAAATTATGGGGACATCATGAAGCCCCTTGAGCATCTGACTTCTGGCTAATAAAGGAAATTTATTTTCATTGCAATAGTGTGTTGGAATTTTTTGTGTCTCTCACTCGGAAGGACATATGGGAGGGCAAATCATTTAAAACATCAGAATGAGTATTTGGTTTAGAGTTTGGCAACATATGCCATATGCTGGCTGCCATGAACAAAGGTGGCTATAAAGAGGTCATCAGTATATGAAACAGCCCCCTGCTGTCCATTCCTTATTCCATAGAAAAGCCTTGACTTGAGGTTAGATTTTTTTTATA</w:t>
      </w:r>
      <w:r w:rsidRPr="00A11AA6">
        <w:rPr>
          <w:rFonts w:ascii="Courier New" w:hAnsi="Courier New" w:cs="Courier New"/>
          <w:sz w:val="20"/>
        </w:rPr>
        <w:lastRenderedPageBreak/>
        <w:t xml:space="preserve">TTTTGTTTTGTGTTATTTTTTTCTTTAACATCCCTAAAATTTTCCTTACATGTTTTACTAGCCAGATTTTTCCTCCTCTCCTGACTACTCCCAGTCATAGCTGTCCCTCTTCTCTTATGAAGATCCCTCGACCTGCAGCCCAAGCTTGGCGTAATCATGGTCATAGCTGTTTCCTGTGTGAAATTGTTATCCGCTCACAATTCCACACAACATACGAGCCGGAAGCATAAAGTGTAAAGCCTGGGGTGCCTAATGAGTGAGCTAACTCACATTAATTGCGTTGCGCTCACTGCCCGCTTTCCAGTCGGGAAACCTGTCGTGCCAGCGGATCGATCCGCTGCATTAATGAATCGGCCAACGCGCGGGGAGAGGCGGTTTGCGTATTGGGCGCTCTTCCGCTTCCTCGCTCACTGACTCGCTGCGCTCGGTCGTTCGGCTGCGGCGAGCGGTATCAGCTCACTCAAAGGCGGTAATACGGTTATCCACAGAATCAGGGGATAACGCAGGAAAGAACATGTGAGCAAAAGGCCAGCAAAAGGCCAGGAACCGTAAAAAGGCCGCGTTGCTGGCGTTTTTCCATAGGCTCCGCCCCCCTGACGAGCATCACAAAAATCGACGCTCAAGTCAGAGGTGGCGAAACCCGACAGGACTATAAAGATACCAGGCGTTTCCCCCTGGAAGCTCCCTCGTGCGCTCTCCTGTTCCGACCCTGCCGCTTACCGGATACCTGTCCGCCTTTCTCCCTTCGGGAAGCGTGGCGCTTTCTCAATGCTCACGCTGTAGGTATCTCAGTTCGGTGTAGGTCGTTCGCTCCAAGCTGGGCTGTGTGCACGAACCCCCCGTTCAGCCCGACCGCTGCGCCTTATCCGGTAACTATCGTCTTGAGTCCAACCCGGTAAGACACGACTTATCGCCACTGGCAGCAGCCACTGGTAACAGGATTAGCAGAGCGAGGTATGTAGGCGGTGCTACAGAGTTCTTGAAGTGGTGGCCTAACTACGGCTACACTAGAAGGACAGTATTTGGTATCTGCGCTCTGCTGAAGCCAGTTACCTTCGGAAAAAGAGTTGGTAGCTCTTGATCCGGCAAACAAACCACCGCTGGTAGCGGTGGTTTTTTTGTTTGCAAGCAGCAGATTACGCGCAGAAAAAAAGGATCTCAAGAAGATCCTTTGATCTTTTCTACGGGGTCTGACGCTCAGTGGAACGAAAACTCACGTTAAGGGATTTTGGTCATGAGATTATCAAAAAGGATCTTCACCTAGATCCTTTTAAATTAAAAATGAAGTTTT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GCGGATACATATTTGAATGTATTTAGAAAAATAAACAAATAGGGGTTCCGCGCACATTTCCCCGAAAAGTGCCACCTG </w:t>
      </w:r>
      <w:r w:rsidR="00E75F2C">
        <w:rPr>
          <w:rFonts w:ascii="Courier New" w:hAnsi="Courier New" w:cs="Courier New"/>
          <w:sz w:val="20"/>
        </w:rPr>
        <w:br w:type="page"/>
      </w:r>
    </w:p>
    <w:p w14:paraId="5207C3DE" w14:textId="4B48621B" w:rsidR="00E91E60" w:rsidRPr="00771CE7" w:rsidRDefault="00050D6B" w:rsidP="00771CE7">
      <w:pPr>
        <w:pStyle w:val="Heading1"/>
        <w:jc w:val="center"/>
        <w:rPr>
          <w:rFonts w:ascii="Arial" w:hAnsi="Arial" w:cs="Arial"/>
          <w:b/>
          <w:bCs/>
          <w:sz w:val="20"/>
          <w:szCs w:val="20"/>
        </w:rPr>
      </w:pPr>
      <w:r w:rsidRPr="00771CE7">
        <w:rPr>
          <w:rFonts w:ascii="Arial" w:hAnsi="Arial" w:cs="Arial"/>
          <w:b/>
          <w:bCs/>
          <w:color w:val="auto"/>
          <w:sz w:val="20"/>
          <w:szCs w:val="20"/>
        </w:rPr>
        <w:lastRenderedPageBreak/>
        <w:t>Figure 2:  Plasmid Map of NR</w:t>
      </w:r>
      <w:r w:rsidR="00627059">
        <w:rPr>
          <w:rFonts w:ascii="Arial" w:hAnsi="Arial" w:cs="Arial"/>
          <w:b/>
          <w:bCs/>
          <w:color w:val="auto"/>
          <w:sz w:val="20"/>
          <w:szCs w:val="20"/>
        </w:rPr>
        <w:t>-</w:t>
      </w:r>
      <w:r w:rsidR="0044428B">
        <w:rPr>
          <w:rFonts w:ascii="Arial" w:hAnsi="Arial" w:cs="Arial"/>
          <w:b/>
          <w:bCs/>
          <w:color w:val="auto"/>
          <w:sz w:val="20"/>
          <w:szCs w:val="20"/>
        </w:rPr>
        <w:t>5</w:t>
      </w:r>
      <w:r w:rsidR="00BE1A5E">
        <w:rPr>
          <w:rFonts w:ascii="Arial" w:hAnsi="Arial" w:cs="Arial"/>
          <w:b/>
          <w:bCs/>
          <w:color w:val="auto"/>
          <w:sz w:val="20"/>
          <w:szCs w:val="20"/>
        </w:rPr>
        <w:t>542</w:t>
      </w:r>
      <w:r w:rsidR="00A11AA6">
        <w:rPr>
          <w:rFonts w:ascii="Arial" w:hAnsi="Arial" w:cs="Arial"/>
          <w:b/>
          <w:bCs/>
          <w:color w:val="auto"/>
          <w:sz w:val="20"/>
          <w:szCs w:val="20"/>
        </w:rPr>
        <w:t>5</w:t>
      </w:r>
    </w:p>
    <w:p w14:paraId="084E9681" w14:textId="5CD2D022" w:rsidR="003E0EDF" w:rsidRPr="00050D6B" w:rsidRDefault="003E0EDF" w:rsidP="00050D6B">
      <w:pPr>
        <w:jc w:val="center"/>
      </w:pPr>
    </w:p>
    <w:p w14:paraId="73CB096C" w14:textId="6F7A7E1B" w:rsidR="00E91E60" w:rsidRDefault="004C1F15" w:rsidP="009470BA">
      <w:r w:rsidRPr="004C1F15">
        <w:rPr>
          <w:noProof/>
        </w:rPr>
        <w:t xml:space="preserve"> </w:t>
      </w:r>
      <w:r w:rsidRPr="004C1F15">
        <w:rPr>
          <w:noProof/>
        </w:rPr>
        <w:drawing>
          <wp:inline distT="0" distB="0" distL="0" distR="0" wp14:anchorId="4944B29E" wp14:editId="2AD603E7">
            <wp:extent cx="5943600" cy="7040880"/>
            <wp:effectExtent l="0" t="0" r="0" b="0"/>
            <wp:docPr id="6" name="Picture 6" descr="Plasmid map of NR-554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Plasmid map of NR-5542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4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91E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02FC9" w14:textId="77777777" w:rsidR="0079111A" w:rsidRDefault="0079111A" w:rsidP="009470BA">
      <w:pPr>
        <w:spacing w:after="0" w:line="240" w:lineRule="auto"/>
      </w:pPr>
      <w:r>
        <w:separator/>
      </w:r>
    </w:p>
  </w:endnote>
  <w:endnote w:type="continuationSeparator" w:id="0">
    <w:p w14:paraId="4E5B3BE7" w14:textId="77777777" w:rsidR="0079111A" w:rsidRDefault="0079111A" w:rsidP="009470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987D0" w14:textId="77777777" w:rsidR="0079111A" w:rsidRDefault="0079111A" w:rsidP="009470BA">
      <w:pPr>
        <w:spacing w:after="0" w:line="240" w:lineRule="auto"/>
      </w:pPr>
      <w:r>
        <w:separator/>
      </w:r>
    </w:p>
  </w:footnote>
  <w:footnote w:type="continuationSeparator" w:id="0">
    <w:p w14:paraId="56E3F630" w14:textId="77777777" w:rsidR="0079111A" w:rsidRDefault="0079111A" w:rsidP="009470B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sTCzMDE2NzI3sTRT0lEKTi0uzszPAykwrAUAo9KfliwAAAA="/>
  </w:docVars>
  <w:rsids>
    <w:rsidRoot w:val="009470BA"/>
    <w:rsid w:val="00005CCA"/>
    <w:rsid w:val="000130FE"/>
    <w:rsid w:val="00050D6B"/>
    <w:rsid w:val="000F6AB2"/>
    <w:rsid w:val="00127BE5"/>
    <w:rsid w:val="00154D3A"/>
    <w:rsid w:val="00340C43"/>
    <w:rsid w:val="0034477F"/>
    <w:rsid w:val="00361B31"/>
    <w:rsid w:val="003E0EDF"/>
    <w:rsid w:val="00413CA8"/>
    <w:rsid w:val="00442EFA"/>
    <w:rsid w:val="0044428B"/>
    <w:rsid w:val="004C1F15"/>
    <w:rsid w:val="00600868"/>
    <w:rsid w:val="00627059"/>
    <w:rsid w:val="006666CE"/>
    <w:rsid w:val="00711144"/>
    <w:rsid w:val="00771CE7"/>
    <w:rsid w:val="007823D2"/>
    <w:rsid w:val="0079111A"/>
    <w:rsid w:val="00842798"/>
    <w:rsid w:val="00897DA9"/>
    <w:rsid w:val="008F78FF"/>
    <w:rsid w:val="0090472C"/>
    <w:rsid w:val="009470BA"/>
    <w:rsid w:val="00A11AA6"/>
    <w:rsid w:val="00A278EF"/>
    <w:rsid w:val="00A97FF1"/>
    <w:rsid w:val="00AA157B"/>
    <w:rsid w:val="00B42689"/>
    <w:rsid w:val="00B52236"/>
    <w:rsid w:val="00B956A3"/>
    <w:rsid w:val="00BA0EAD"/>
    <w:rsid w:val="00BE1A5E"/>
    <w:rsid w:val="00BE779B"/>
    <w:rsid w:val="00C337E0"/>
    <w:rsid w:val="00C86C42"/>
    <w:rsid w:val="00CA67F6"/>
    <w:rsid w:val="00D7710E"/>
    <w:rsid w:val="00D946F8"/>
    <w:rsid w:val="00DC53ED"/>
    <w:rsid w:val="00DD1AA5"/>
    <w:rsid w:val="00E37EA2"/>
    <w:rsid w:val="00E75F2C"/>
    <w:rsid w:val="00E91E60"/>
    <w:rsid w:val="00F61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2682E864"/>
  <w15:chartTrackingRefBased/>
  <w15:docId w15:val="{CADAA67A-BE85-4836-AB2E-03CE958B8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1C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1C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BE1A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1A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1A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1A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1A5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02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</TotalTime>
  <Pages>3</Pages>
  <Words>18</Words>
  <Characters>6352</Characters>
  <Application>Microsoft Office Word</Application>
  <DocSecurity>0</DocSecurity>
  <Lines>8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I Resources Catalog No. NR-55425 Plasmid Sequence and Plasmid Map</vt:lpstr>
    </vt:vector>
  </TitlesOfParts>
  <Company>ATCC</Company>
  <LinksUpToDate>false</LinksUpToDate>
  <CharactersWithSpaces>6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I Resources Catalog No. NR-55425 Plasmid Sequence and Plasmid Map</dc:title>
  <dc:subject>BEI Resources Catalog No. NR-55425 Plasmid Sequence and Plasmid Map</dc:subject>
  <dc:creator>BEI Resources</dc:creator>
  <cp:keywords>BEI Resources, Catalog No. NR-55425, Plasmid Sequence, Plasmid Map</cp:keywords>
  <dc:description/>
  <cp:lastModifiedBy>Ray, Baisali</cp:lastModifiedBy>
  <cp:revision>30</cp:revision>
  <dcterms:created xsi:type="dcterms:W3CDTF">2020-04-23T13:24:00Z</dcterms:created>
  <dcterms:modified xsi:type="dcterms:W3CDTF">2023-12-05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25a7714b05592e77dffb627999d101a4ebf61bd7a29db8df7fa5251eb9cd7d</vt:lpwstr>
  </property>
</Properties>
</file>